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5A4BA1" w14:textId="77777777" w:rsidR="00907FDE" w:rsidRPr="00907FDE" w:rsidRDefault="00907FDE" w:rsidP="00907FDE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14:paraId="6914544D" w14:textId="77777777" w:rsidR="00907FDE" w:rsidRPr="00907FDE" w:rsidRDefault="00907FDE" w:rsidP="00907FDE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14:paraId="4BF2EEB4" w14:textId="77777777" w:rsidR="00907FDE" w:rsidRPr="00907FDE" w:rsidRDefault="00907FDE" w:rsidP="00907FDE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907FDE">
        <w:rPr>
          <w:b/>
          <w:snapToGrid w:val="0"/>
          <w:szCs w:val="20"/>
          <w:lang w:val="es-AR" w:eastAsia="es-ES"/>
        </w:rPr>
        <w:t>REGISTRADO BAJO Nº CDCIC-334/24</w:t>
      </w:r>
    </w:p>
    <w:p w14:paraId="41BC5C56" w14:textId="77777777" w:rsidR="00907FDE" w:rsidRPr="00907FDE" w:rsidRDefault="00907FDE" w:rsidP="00907FD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14:paraId="722F2D20" w14:textId="77777777" w:rsidR="00907FDE" w:rsidRPr="00907FDE" w:rsidRDefault="00907FDE" w:rsidP="00907FD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907FDE">
        <w:rPr>
          <w:b/>
          <w:szCs w:val="20"/>
          <w:lang w:val="es-AR"/>
        </w:rPr>
        <w:t>Corresponde al Expe Nº 2471/24</w:t>
      </w:r>
    </w:p>
    <w:p w14:paraId="16E31552" w14:textId="77777777" w:rsidR="00907FDE" w:rsidRPr="00907FDE" w:rsidRDefault="00907FDE" w:rsidP="00907FD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14:paraId="20B5A576" w14:textId="31166C40" w:rsidR="00907FDE" w:rsidRPr="00907FDE" w:rsidRDefault="00907FDE" w:rsidP="00907FD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907FDE">
        <w:rPr>
          <w:b/>
          <w:szCs w:val="20"/>
          <w:lang w:val="es-AR"/>
        </w:rPr>
        <w:t>BAHIA BLANCA</w:t>
      </w:r>
      <w:r w:rsidRPr="00907FDE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26 de diciembre de 2024</w:t>
      </w:r>
    </w:p>
    <w:p w14:paraId="73995BF5" w14:textId="77777777" w:rsidR="00907FDE" w:rsidRPr="00907FDE" w:rsidRDefault="00907FDE" w:rsidP="00907FD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5D69B9C4" w14:textId="77777777" w:rsidR="00907FDE" w:rsidRPr="00907FDE" w:rsidRDefault="00907FDE" w:rsidP="00907FD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3C088678" w14:textId="77777777" w:rsidR="00907FDE" w:rsidRPr="00907FDE" w:rsidRDefault="00907FDE" w:rsidP="00907FD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907FDE">
        <w:rPr>
          <w:b/>
          <w:szCs w:val="20"/>
          <w:lang w:val="es-AR"/>
        </w:rPr>
        <w:t>VISTO:</w:t>
      </w:r>
    </w:p>
    <w:p w14:paraId="2E1B8382" w14:textId="77777777" w:rsidR="00907FDE" w:rsidRPr="00907FDE" w:rsidRDefault="00907FDE" w:rsidP="00907FDE">
      <w:pPr>
        <w:autoSpaceDE w:val="0"/>
        <w:autoSpaceDN w:val="0"/>
        <w:adjustRightInd w:val="0"/>
        <w:rPr>
          <w:color w:val="000000"/>
          <w:sz w:val="23"/>
          <w:szCs w:val="23"/>
          <w:lang w:val="es-AR" w:eastAsia="es-AR"/>
        </w:rPr>
      </w:pPr>
    </w:p>
    <w:p w14:paraId="7090EADD" w14:textId="77777777" w:rsidR="00907FDE" w:rsidRPr="00907FDE" w:rsidRDefault="00907FDE" w:rsidP="00907FDE">
      <w:pPr>
        <w:autoSpaceDE w:val="0"/>
        <w:autoSpaceDN w:val="0"/>
        <w:adjustRightInd w:val="0"/>
        <w:ind w:firstLine="709"/>
        <w:jc w:val="both"/>
        <w:rPr>
          <w:color w:val="000000"/>
          <w:lang w:val="es-AR" w:eastAsia="es-AR"/>
        </w:rPr>
      </w:pPr>
      <w:r w:rsidRPr="00907FDE">
        <w:rPr>
          <w:color w:val="000000"/>
          <w:lang w:val="es-AR" w:eastAsia="es-AR"/>
        </w:rPr>
        <w:t>La resolución CSU 758-22 y de la CSU 816/22 que la rectifica, por medio de las cuales se establece el sistema de acompañamiento para la finalización de carreras de grado y pregrado en el ámbito de la Universidad Nacional del Sur;</w:t>
      </w:r>
    </w:p>
    <w:p w14:paraId="028F1BEC" w14:textId="77777777" w:rsidR="00907FDE" w:rsidRPr="00907FDE" w:rsidRDefault="00907FDE" w:rsidP="00907FDE">
      <w:pPr>
        <w:autoSpaceDE w:val="0"/>
        <w:autoSpaceDN w:val="0"/>
        <w:adjustRightInd w:val="0"/>
        <w:ind w:firstLine="851"/>
        <w:rPr>
          <w:color w:val="000000"/>
          <w:lang w:val="es-AR" w:eastAsia="es-AR"/>
        </w:rPr>
      </w:pPr>
    </w:p>
    <w:p w14:paraId="472ED51F" w14:textId="77777777" w:rsidR="00907FDE" w:rsidRPr="00907FDE" w:rsidRDefault="00907FDE" w:rsidP="00907FDE">
      <w:pPr>
        <w:autoSpaceDE w:val="0"/>
        <w:autoSpaceDN w:val="0"/>
        <w:adjustRightInd w:val="0"/>
        <w:ind w:firstLine="709"/>
        <w:rPr>
          <w:color w:val="000000"/>
          <w:lang w:val="es-AR" w:eastAsia="es-AR"/>
        </w:rPr>
      </w:pPr>
      <w:r w:rsidRPr="00907FDE">
        <w:rPr>
          <w:color w:val="000000"/>
          <w:lang w:val="es-AR" w:eastAsia="es-AR"/>
        </w:rPr>
        <w:t>La resolución CSU-720/12 mediante la cual se establece las pautas para el Sistema de Tutorías de la UNS;</w:t>
      </w:r>
    </w:p>
    <w:p w14:paraId="6AB2DC6E" w14:textId="77777777" w:rsidR="00907FDE" w:rsidRPr="00907FDE" w:rsidRDefault="00907FDE" w:rsidP="00907FDE">
      <w:pPr>
        <w:autoSpaceDE w:val="0"/>
        <w:autoSpaceDN w:val="0"/>
        <w:adjustRightInd w:val="0"/>
        <w:rPr>
          <w:color w:val="000000"/>
          <w:lang w:val="es-AR" w:eastAsia="es-AR"/>
        </w:rPr>
      </w:pPr>
    </w:p>
    <w:p w14:paraId="6ABF5474" w14:textId="77777777" w:rsidR="00907FDE" w:rsidRPr="00907FDE" w:rsidRDefault="00907FDE" w:rsidP="00907FDE">
      <w:pPr>
        <w:autoSpaceDE w:val="0"/>
        <w:autoSpaceDN w:val="0"/>
        <w:adjustRightInd w:val="0"/>
        <w:ind w:firstLine="709"/>
        <w:jc w:val="both"/>
        <w:rPr>
          <w:color w:val="000000"/>
          <w:sz w:val="23"/>
          <w:szCs w:val="23"/>
          <w:lang w:val="es-AR" w:eastAsia="es-AR"/>
        </w:rPr>
      </w:pPr>
      <w:r w:rsidRPr="00907FDE">
        <w:rPr>
          <w:color w:val="000000"/>
          <w:sz w:val="23"/>
          <w:szCs w:val="23"/>
          <w:lang w:val="es-AR" w:eastAsia="es-AR"/>
        </w:rPr>
        <w:t xml:space="preserve">La Res. CSU- 965/24 por la que se aprueba la designación y la imputación de los gastos de las/os Coordinadoras/es de Acciones Tutoriales desde el 01 de febrero y hasta el 31 de diciembre de 2025; y </w:t>
      </w:r>
    </w:p>
    <w:p w14:paraId="4917E6F1" w14:textId="77777777" w:rsidR="00907FDE" w:rsidRPr="00907FDE" w:rsidRDefault="00907FDE" w:rsidP="00907FDE">
      <w:pPr>
        <w:ind w:firstLine="720"/>
        <w:jc w:val="both"/>
        <w:rPr>
          <w:lang w:val="es-ES_tradnl"/>
        </w:rPr>
      </w:pPr>
    </w:p>
    <w:p w14:paraId="35038E9B" w14:textId="77777777" w:rsidR="00907FDE" w:rsidRPr="00907FDE" w:rsidRDefault="00907FDE" w:rsidP="00907FDE">
      <w:pPr>
        <w:jc w:val="both"/>
        <w:rPr>
          <w:b/>
          <w:smallCaps/>
          <w:lang w:val="es-ES"/>
        </w:rPr>
      </w:pPr>
    </w:p>
    <w:p w14:paraId="6482AF17" w14:textId="77777777" w:rsidR="00907FDE" w:rsidRPr="00907FDE" w:rsidRDefault="00907FDE" w:rsidP="00907FDE">
      <w:pPr>
        <w:jc w:val="both"/>
        <w:rPr>
          <w:lang w:val="es-ES"/>
        </w:rPr>
      </w:pPr>
      <w:r w:rsidRPr="00907FDE">
        <w:rPr>
          <w:b/>
          <w:smallCaps/>
          <w:lang w:val="es-ES"/>
        </w:rPr>
        <w:t>CONSIDERANDO:</w:t>
      </w:r>
      <w:r w:rsidRPr="00907FDE">
        <w:rPr>
          <w:lang w:val="es-ES"/>
        </w:rPr>
        <w:t xml:space="preserve"> </w:t>
      </w:r>
    </w:p>
    <w:p w14:paraId="0483FCF2" w14:textId="77777777" w:rsidR="00907FDE" w:rsidRPr="00907FDE" w:rsidRDefault="00907FDE" w:rsidP="00907FDE">
      <w:pPr>
        <w:jc w:val="both"/>
        <w:rPr>
          <w:lang w:val="es-ES"/>
        </w:rPr>
      </w:pPr>
    </w:p>
    <w:p w14:paraId="568B7F7E" w14:textId="77777777" w:rsidR="00907FDE" w:rsidRPr="00907FDE" w:rsidRDefault="00907FDE" w:rsidP="00907FDE">
      <w:pPr>
        <w:ind w:firstLine="851"/>
        <w:jc w:val="both"/>
        <w:rPr>
          <w:lang w:val="es-ES"/>
        </w:rPr>
      </w:pPr>
      <w:r w:rsidRPr="00907FDE">
        <w:rPr>
          <w:lang w:val="es-ES"/>
        </w:rPr>
        <w:t xml:space="preserve">Que los tutores de acompañamiento departamental buscan asistir a los alumnos para la finalización de sus carreras de grado o pregrado en el ámbito de la UNS; </w:t>
      </w:r>
    </w:p>
    <w:p w14:paraId="40A6EBBA" w14:textId="77777777" w:rsidR="00907FDE" w:rsidRPr="00907FDE" w:rsidRDefault="00907FDE" w:rsidP="00907FDE">
      <w:pPr>
        <w:jc w:val="both"/>
        <w:rPr>
          <w:lang w:val="es-ES"/>
        </w:rPr>
      </w:pPr>
    </w:p>
    <w:p w14:paraId="5EAE0813" w14:textId="77777777" w:rsidR="00907FDE" w:rsidRPr="00907FDE" w:rsidRDefault="00907FDE" w:rsidP="00907FDE">
      <w:pPr>
        <w:ind w:firstLine="851"/>
        <w:jc w:val="both"/>
        <w:rPr>
          <w:lang w:val="es-ES"/>
        </w:rPr>
      </w:pPr>
      <w:r w:rsidRPr="00907FDE">
        <w:rPr>
          <w:lang w:val="es-ES"/>
        </w:rPr>
        <w:t>Que la Dra. M. Laura Cobo ha dado su consentimiento para continuar desempeñando funciones de Tutor de acompañamiento departamental;</w:t>
      </w:r>
    </w:p>
    <w:p w14:paraId="5578A202" w14:textId="77777777" w:rsidR="00907FDE" w:rsidRPr="00907FDE" w:rsidRDefault="00907FDE" w:rsidP="00907FDE">
      <w:pPr>
        <w:ind w:firstLine="720"/>
        <w:jc w:val="both"/>
        <w:rPr>
          <w:lang w:val="es-ES"/>
        </w:rPr>
      </w:pPr>
    </w:p>
    <w:p w14:paraId="0FEC1027" w14:textId="77777777" w:rsidR="00907FDE" w:rsidRPr="00907FDE" w:rsidRDefault="00907FDE" w:rsidP="00907FDE">
      <w:pPr>
        <w:ind w:firstLine="851"/>
        <w:jc w:val="both"/>
        <w:rPr>
          <w:lang w:val="es-AR"/>
        </w:rPr>
      </w:pPr>
      <w:r w:rsidRPr="00907FDE">
        <w:rPr>
          <w:lang w:val="es-AR"/>
        </w:rPr>
        <w:t>Que el Consejo Departamental aprobó, en su reunión ordinaria de fecha 26 de diciembre de 2024, dicha designación;</w:t>
      </w:r>
    </w:p>
    <w:p w14:paraId="6E347172" w14:textId="77777777" w:rsidR="00907FDE" w:rsidRPr="00907FDE" w:rsidRDefault="00907FDE" w:rsidP="00907FDE">
      <w:pPr>
        <w:ind w:firstLine="720"/>
        <w:jc w:val="both"/>
        <w:rPr>
          <w:lang w:val="es-ES"/>
        </w:rPr>
      </w:pPr>
    </w:p>
    <w:p w14:paraId="6CF114FA" w14:textId="77777777" w:rsidR="00907FDE" w:rsidRPr="00907FDE" w:rsidRDefault="00907FDE" w:rsidP="00907FDE">
      <w:pPr>
        <w:ind w:firstLine="720"/>
        <w:jc w:val="both"/>
        <w:rPr>
          <w:lang w:val="es-ES"/>
        </w:rPr>
      </w:pPr>
    </w:p>
    <w:p w14:paraId="77BEB0AE" w14:textId="77777777" w:rsidR="00907FDE" w:rsidRPr="00907FDE" w:rsidRDefault="00907FDE" w:rsidP="00907FDE">
      <w:pPr>
        <w:spacing w:after="160" w:line="259" w:lineRule="auto"/>
        <w:jc w:val="both"/>
        <w:rPr>
          <w:rFonts w:eastAsia="Arial"/>
          <w:lang w:val="es-AR" w:eastAsia="es-AR"/>
        </w:rPr>
      </w:pPr>
      <w:r w:rsidRPr="00907FDE">
        <w:rPr>
          <w:rFonts w:eastAsia="Arial"/>
          <w:b/>
          <w:lang w:val="es-AR" w:eastAsia="es-AR"/>
        </w:rPr>
        <w:t>POR ELLO</w:t>
      </w:r>
      <w:r w:rsidRPr="00907FDE">
        <w:rPr>
          <w:rFonts w:eastAsia="Arial"/>
          <w:lang w:val="es-AR" w:eastAsia="es-AR"/>
        </w:rPr>
        <w:t>,</w:t>
      </w:r>
    </w:p>
    <w:p w14:paraId="698CF8C5" w14:textId="77777777" w:rsidR="00907FDE" w:rsidRPr="00907FDE" w:rsidRDefault="00907FDE" w:rsidP="00907FDE">
      <w:pPr>
        <w:jc w:val="center"/>
        <w:rPr>
          <w:b/>
          <w:szCs w:val="20"/>
          <w:lang w:val="es-ES_tradnl"/>
        </w:rPr>
      </w:pPr>
      <w:r w:rsidRPr="00907FDE">
        <w:rPr>
          <w:b/>
          <w:szCs w:val="20"/>
          <w:lang w:val="es-ES_tradnl"/>
        </w:rPr>
        <w:t>EL CONSEJO DEPARTAMENTAL DE CIENCIAS E INGENIERÍA DE LA COMPUTACIÓN</w:t>
      </w:r>
    </w:p>
    <w:p w14:paraId="60309D9E" w14:textId="77777777" w:rsidR="00907FDE" w:rsidRPr="00907FDE" w:rsidRDefault="00907FDE" w:rsidP="00907FDE">
      <w:pPr>
        <w:keepNext/>
        <w:outlineLvl w:val="1"/>
        <w:rPr>
          <w:b/>
          <w:lang w:val="es-AR"/>
        </w:rPr>
      </w:pPr>
    </w:p>
    <w:p w14:paraId="441BA07F" w14:textId="77777777" w:rsidR="00907FDE" w:rsidRPr="00907FDE" w:rsidRDefault="00907FDE" w:rsidP="00907FDE">
      <w:pPr>
        <w:keepNext/>
        <w:jc w:val="center"/>
        <w:outlineLvl w:val="1"/>
        <w:rPr>
          <w:b/>
          <w:smallCaps/>
          <w:szCs w:val="20"/>
          <w:lang w:val="es-ES"/>
        </w:rPr>
      </w:pPr>
      <w:r w:rsidRPr="00907FDE">
        <w:rPr>
          <w:b/>
          <w:smallCaps/>
          <w:szCs w:val="20"/>
          <w:lang w:val="es-ES"/>
        </w:rPr>
        <w:t>RESUELVE:</w:t>
      </w:r>
    </w:p>
    <w:p w14:paraId="72E909C4" w14:textId="77777777" w:rsidR="00907FDE" w:rsidRPr="00907FDE" w:rsidRDefault="00907FDE" w:rsidP="00907FDE">
      <w:pPr>
        <w:jc w:val="both"/>
        <w:rPr>
          <w:b/>
          <w:bCs/>
          <w:szCs w:val="20"/>
          <w:lang w:val="es-ES"/>
        </w:rPr>
      </w:pPr>
    </w:p>
    <w:p w14:paraId="7128980A" w14:textId="77777777" w:rsidR="00907FDE" w:rsidRPr="00907FDE" w:rsidRDefault="00907FDE" w:rsidP="00907FDE">
      <w:pPr>
        <w:jc w:val="both"/>
        <w:rPr>
          <w:szCs w:val="20"/>
          <w:lang w:val="es-ES"/>
        </w:rPr>
      </w:pPr>
      <w:r w:rsidRPr="00907FDE">
        <w:rPr>
          <w:b/>
          <w:bCs/>
          <w:szCs w:val="20"/>
          <w:lang w:val="es-ES"/>
        </w:rPr>
        <w:t>ARTICULO 1º:</w:t>
      </w:r>
      <w:r w:rsidRPr="00907FDE">
        <w:rPr>
          <w:szCs w:val="20"/>
          <w:lang w:val="es-ES"/>
        </w:rPr>
        <w:t xml:space="preserve"> Designar a la </w:t>
      </w:r>
      <w:r w:rsidRPr="00907FDE">
        <w:rPr>
          <w:b/>
          <w:szCs w:val="20"/>
          <w:lang w:val="es-ES"/>
        </w:rPr>
        <w:t>Doctora María Laura COBO (Leg. 8933)</w:t>
      </w:r>
      <w:r w:rsidRPr="00907FDE">
        <w:rPr>
          <w:szCs w:val="20"/>
          <w:lang w:val="es-ES"/>
        </w:rPr>
        <w:t xml:space="preserve"> como </w:t>
      </w:r>
      <w:r w:rsidRPr="00907FDE">
        <w:rPr>
          <w:i/>
          <w:szCs w:val="20"/>
          <w:lang w:val="es-ES_tradnl"/>
        </w:rPr>
        <w:t>Tutor de acompañamiento departamental del Departamento de Ciencias e Ingeniería de la Computación</w:t>
      </w:r>
      <w:r w:rsidRPr="00907FDE">
        <w:rPr>
          <w:szCs w:val="20"/>
          <w:lang w:val="es-ES_tradnl"/>
        </w:rPr>
        <w:t xml:space="preserve">. </w:t>
      </w:r>
    </w:p>
    <w:p w14:paraId="060D68AB" w14:textId="07B72FA6" w:rsidR="00907FDE" w:rsidRPr="00907FDE" w:rsidRDefault="00907FDE" w:rsidP="00907FDE">
      <w:pPr>
        <w:jc w:val="both"/>
        <w:rPr>
          <w:b/>
          <w:bCs/>
          <w:szCs w:val="20"/>
          <w:lang w:val="es-ES"/>
        </w:rPr>
      </w:pPr>
    </w:p>
    <w:p w14:paraId="4B751A19" w14:textId="2490F7D1" w:rsidR="00907FDE" w:rsidRPr="00907FDE" w:rsidRDefault="00907FDE" w:rsidP="00907FDE">
      <w:pPr>
        <w:jc w:val="both"/>
        <w:rPr>
          <w:szCs w:val="20"/>
          <w:lang w:val="es-AR"/>
        </w:rPr>
      </w:pPr>
      <w:r w:rsidRPr="00907FDE">
        <w:rPr>
          <w:b/>
          <w:bCs/>
          <w:szCs w:val="20"/>
          <w:lang w:val="es-ES"/>
        </w:rPr>
        <w:t xml:space="preserve">ARTICULO 2º: </w:t>
      </w:r>
      <w:r w:rsidRPr="00907FDE">
        <w:rPr>
          <w:szCs w:val="20"/>
          <w:lang w:val="es-ES"/>
        </w:rPr>
        <w:t xml:space="preserve">Por </w:t>
      </w:r>
      <w:r w:rsidRPr="00907FDE">
        <w:rPr>
          <w:szCs w:val="20"/>
          <w:lang w:val="es-AR"/>
        </w:rPr>
        <w:t>el desempeño de sus funciones</w:t>
      </w:r>
      <w:r w:rsidRPr="00907FDE">
        <w:rPr>
          <w:szCs w:val="20"/>
          <w:lang w:val="es-ES"/>
        </w:rPr>
        <w:t xml:space="preserve"> la Dra. M. Laura Cobo percibirá</w:t>
      </w:r>
      <w:r w:rsidRPr="00907FDE">
        <w:rPr>
          <w:szCs w:val="20"/>
          <w:lang w:val="es-AR"/>
        </w:rPr>
        <w:t xml:space="preserve"> una suma fija mensual, no remunerati</w:t>
      </w:r>
      <w:r w:rsidR="0049065D">
        <w:rPr>
          <w:szCs w:val="20"/>
          <w:lang w:val="es-AR"/>
        </w:rPr>
        <w:t>va y no bonificable de Pesos Setenta Mil ($ 70</w:t>
      </w:r>
      <w:bookmarkStart w:id="0" w:name="_GoBack"/>
      <w:bookmarkEnd w:id="0"/>
      <w:r w:rsidRPr="00907FDE">
        <w:rPr>
          <w:szCs w:val="20"/>
          <w:lang w:val="es-AR"/>
        </w:rPr>
        <w:t>.000-), a partir del 01 de febrero y el 31 de diciembre de 2025 (inclusive).</w:t>
      </w:r>
    </w:p>
    <w:p w14:paraId="667710D7" w14:textId="77777777" w:rsidR="00907FDE" w:rsidRPr="00907FDE" w:rsidRDefault="00907FDE" w:rsidP="00907FDE">
      <w:pPr>
        <w:jc w:val="both"/>
        <w:rPr>
          <w:b/>
          <w:bCs/>
          <w:szCs w:val="20"/>
          <w:lang w:val="es-ES"/>
        </w:rPr>
      </w:pPr>
    </w:p>
    <w:p w14:paraId="66799241" w14:textId="77777777" w:rsidR="00907FDE" w:rsidRPr="00907FDE" w:rsidRDefault="00907FDE" w:rsidP="00907FDE">
      <w:pPr>
        <w:jc w:val="both"/>
        <w:rPr>
          <w:b/>
          <w:bCs/>
          <w:szCs w:val="20"/>
          <w:lang w:val="es-ES"/>
        </w:rPr>
      </w:pPr>
      <w:r w:rsidRPr="00907FDE">
        <w:rPr>
          <w:b/>
          <w:bCs/>
          <w:szCs w:val="20"/>
          <w:lang w:val="es-ES"/>
        </w:rPr>
        <w:lastRenderedPageBreak/>
        <w:t xml:space="preserve">///CDCIC-334/24 </w:t>
      </w:r>
    </w:p>
    <w:p w14:paraId="686980FE" w14:textId="77777777" w:rsidR="00907FDE" w:rsidRDefault="00907FDE" w:rsidP="00907FDE">
      <w:pPr>
        <w:jc w:val="both"/>
        <w:rPr>
          <w:b/>
          <w:bCs/>
          <w:szCs w:val="20"/>
          <w:lang w:val="es-ES"/>
        </w:rPr>
      </w:pPr>
    </w:p>
    <w:p w14:paraId="00CDE732" w14:textId="19ABA1C3" w:rsidR="00907FDE" w:rsidRPr="00907FDE" w:rsidRDefault="00907FDE" w:rsidP="00907FDE">
      <w:pPr>
        <w:jc w:val="both"/>
        <w:rPr>
          <w:szCs w:val="20"/>
          <w:lang w:val="es-AR"/>
        </w:rPr>
      </w:pPr>
      <w:r w:rsidRPr="00907FDE">
        <w:rPr>
          <w:b/>
          <w:bCs/>
          <w:szCs w:val="20"/>
          <w:lang w:val="es-ES"/>
        </w:rPr>
        <w:t xml:space="preserve">ARTICULO 3º: </w:t>
      </w:r>
      <w:r w:rsidRPr="00907FDE">
        <w:rPr>
          <w:szCs w:val="20"/>
          <w:lang w:val="es-AR"/>
        </w:rPr>
        <w:t>Imputar el gasto que demanden los artículos precedentes a la Categoría Programática 01.00.00.03.00: Programa: Docencia Universitaria – Actividad: Tutorías, Fuente de Financiamiento 1.1 – Tesoro Nacional, Ejercicio Presupuestario 2025.</w:t>
      </w:r>
    </w:p>
    <w:p w14:paraId="762B0988" w14:textId="77777777" w:rsidR="00907FDE" w:rsidRPr="00907FDE" w:rsidRDefault="00907FDE" w:rsidP="00907FDE">
      <w:pPr>
        <w:jc w:val="both"/>
        <w:rPr>
          <w:b/>
          <w:bCs/>
          <w:szCs w:val="20"/>
          <w:lang w:val="es-ES"/>
        </w:rPr>
      </w:pPr>
    </w:p>
    <w:p w14:paraId="6C19923A" w14:textId="77777777" w:rsidR="00907FDE" w:rsidRPr="00907FDE" w:rsidRDefault="00907FDE" w:rsidP="00907FDE">
      <w:pPr>
        <w:jc w:val="both"/>
        <w:rPr>
          <w:rFonts w:ascii="Arial" w:hAnsi="Arial" w:cs="Arial"/>
          <w:lang w:val="es-ES"/>
        </w:rPr>
      </w:pPr>
      <w:r w:rsidRPr="00907FDE">
        <w:rPr>
          <w:b/>
          <w:bCs/>
          <w:szCs w:val="20"/>
          <w:lang w:val="es-ES"/>
        </w:rPr>
        <w:t xml:space="preserve">ARTICULO 4º: </w:t>
      </w:r>
      <w:r w:rsidRPr="00907FDE">
        <w:rPr>
          <w:bCs/>
          <w:szCs w:val="20"/>
          <w:lang w:val="es-ES"/>
        </w:rPr>
        <w:t>Regístrese; comuníquese; pase a la Dirección General de Economía y Finanzas (Dirección de Programación Presupuestaria) para su conocimiento y a los fines que corresponda; tome razón la Secretaría General Académica; cumplido, archívese. ----------------</w:t>
      </w:r>
    </w:p>
    <w:p w14:paraId="2C0BAF23" w14:textId="77777777" w:rsidR="00907FDE" w:rsidRPr="00907FDE" w:rsidRDefault="00907FDE" w:rsidP="00907FDE">
      <w:pPr>
        <w:jc w:val="both"/>
        <w:rPr>
          <w:rFonts w:ascii="Arial" w:hAnsi="Arial" w:cs="Arial"/>
          <w:lang w:val="es-ES"/>
        </w:rPr>
      </w:pPr>
    </w:p>
    <w:p w14:paraId="574A9320" w14:textId="77777777" w:rsidR="00907FDE" w:rsidRPr="00907FDE" w:rsidRDefault="00907FDE" w:rsidP="00907FDE">
      <w:pPr>
        <w:jc w:val="both"/>
        <w:rPr>
          <w:rFonts w:ascii="Arial" w:hAnsi="Arial" w:cs="Arial"/>
          <w:lang w:val="es-ES"/>
        </w:rPr>
      </w:pPr>
    </w:p>
    <w:p w14:paraId="62FB226B" w14:textId="77777777" w:rsidR="00907FDE" w:rsidRPr="00907FDE" w:rsidRDefault="00907FDE" w:rsidP="00907FDE">
      <w:pPr>
        <w:jc w:val="both"/>
        <w:rPr>
          <w:rFonts w:ascii="Arial" w:hAnsi="Arial" w:cs="Arial"/>
          <w:lang w:val="es-ES"/>
        </w:rPr>
      </w:pPr>
    </w:p>
    <w:p w14:paraId="57643D02" w14:textId="77777777" w:rsidR="00907FDE" w:rsidRPr="00907FDE" w:rsidRDefault="00907FDE" w:rsidP="00907FD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/>
          <w:szCs w:val="20"/>
          <w:lang w:val="es-ES" w:eastAsia="es-ES"/>
        </w:rPr>
      </w:pPr>
    </w:p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                                      </w:t>
      </w: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4A1CA8">
      <w:headerReference w:type="default" r:id="rId7"/>
      <w:pgSz w:w="11907" w:h="16839" w:code="9"/>
      <w:pgMar w:top="2269" w:right="992" w:bottom="851" w:left="1701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7686C3" w14:textId="77777777" w:rsidR="00F23828" w:rsidRDefault="00F23828">
      <w:r>
        <w:separator/>
      </w:r>
    </w:p>
  </w:endnote>
  <w:endnote w:type="continuationSeparator" w:id="0">
    <w:p w14:paraId="72974AB3" w14:textId="77777777" w:rsidR="00F23828" w:rsidRDefault="00F238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C0B344" w14:textId="77777777" w:rsidR="00F23828" w:rsidRDefault="00F23828">
      <w:r>
        <w:separator/>
      </w:r>
    </w:p>
  </w:footnote>
  <w:footnote w:type="continuationSeparator" w:id="0">
    <w:p w14:paraId="3CC12919" w14:textId="77777777" w:rsidR="00F23828" w:rsidRDefault="00F238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9065D"/>
    <w:rsid w:val="004A03F6"/>
    <w:rsid w:val="004A1CA8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07FDE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5D22"/>
    <w:rsid w:val="00BD70FC"/>
    <w:rsid w:val="00BF4536"/>
    <w:rsid w:val="00C079F8"/>
    <w:rsid w:val="00C15DCD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23828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4</Words>
  <Characters>183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4-12-27T16:25:00Z</dcterms:created>
  <dcterms:modified xsi:type="dcterms:W3CDTF">2025-01-02T13:24:00Z</dcterms:modified>
</cp:coreProperties>
</file>